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3B990" w14:textId="5EA3D04A" w:rsidR="00D11F53" w:rsidRPr="005D7ADB" w:rsidRDefault="005D7ADB">
      <w:pPr>
        <w:bidi/>
      </w:pPr>
      <w:r w:rsidRPr="005D7ADB">
        <w:rPr>
          <w:noProof/>
          <w:rtl/>
          <w:lang w:eastAsia="ar"/>
        </w:rPr>
        <mc:AlternateContent>
          <mc:Choice Requires="wpg">
            <w:drawing>
              <wp:anchor distT="0" distB="0" distL="114300" distR="114300" simplePos="0" relativeHeight="251578880" behindDoc="0" locked="0" layoutInCell="1" allowOverlap="1" wp14:anchorId="29C71CD9" wp14:editId="3039726E">
                <wp:simplePos x="0" y="0"/>
                <wp:positionH relativeFrom="column">
                  <wp:posOffset>-571500</wp:posOffset>
                </wp:positionH>
                <wp:positionV relativeFrom="page">
                  <wp:posOffset>2066925</wp:posOffset>
                </wp:positionV>
                <wp:extent cx="3291840" cy="1748790"/>
                <wp:effectExtent l="0" t="95250" r="41910" b="0"/>
                <wp:wrapNone/>
                <wp:docPr id="3009" name="المجموعة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3291840" cy="1748790"/>
                          <a:chOff x="-8" y="0"/>
                          <a:chExt cx="3292060" cy="1749214"/>
                        </a:xfrm>
                      </wpg:grpSpPr>
                      <wps:wsp>
                        <wps:cNvPr id="3848" name="مربع نص 1928"/>
                        <wps:cNvSpPr txBox="1"/>
                        <wps:spPr>
                          <a:xfrm>
                            <a:off x="338667" y="84649"/>
                            <a:ext cx="2566200" cy="91970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-131672034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a7"/>
                                    <w:bidi/>
                                  </w:pPr>
                                  <w:r w:rsidRPr="00BB496F">
                                    <w:rPr>
                                      <w:rtl/>
                                      <w:lang w:eastAsia="ar"/>
                                    </w:rPr>
                                    <w:t>عطلة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49" name="مربع نص 1929"/>
                        <wps:cNvSpPr txBox="1"/>
                        <wps:spPr>
                          <a:xfrm>
                            <a:off x="338667" y="677334"/>
                            <a:ext cx="2566200" cy="91970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-5022784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a7"/>
                                    <w:bidi/>
                                  </w:pPr>
                                  <w:r w:rsidRPr="00BB496F">
                                    <w:rPr>
                                      <w:rtl/>
                                      <w:lang w:eastAsia="ar"/>
                                    </w:rPr>
                                    <w:t>الحفلة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50" name="رابط مستقيم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717808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رابط مستقيم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-8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مربع نص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199976883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a8"/>
                                    <w:bidi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rtl/>
                                      <w:lang w:eastAsia="ar"/>
                                    </w:rPr>
                                    <w:t>عائلة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مربع نص 1933"/>
                        <wps:cNvSpPr txBox="1"/>
                        <wps:spPr>
                          <a:xfrm>
                            <a:off x="66040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-129551444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4B7AFA" w:rsidRDefault="00BB496F" w:rsidP="00E44911">
                                  <w:pPr>
                                    <w:pStyle w:val="a8"/>
                                    <w:bidi/>
                                    <w:rPr>
                                      <w:rStyle w:val="Char2"/>
                                    </w:rPr>
                                  </w:pPr>
                                  <w:r w:rsidRPr="00BE674F">
                                    <w:rPr>
                                      <w:rStyle w:val="Char2"/>
                                      <w:b/>
                                      <w:bCs/>
                                      <w:rtl/>
                                      <w:lang w:eastAsia="ar"/>
                                    </w:rPr>
                                    <w:t>مرح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مربع نص 1934"/>
                        <wps:cNvSpPr txBox="1"/>
                        <wps:spPr>
                          <a:xfrm>
                            <a:off x="132080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-188069961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a8"/>
                                    <w:bidi/>
                                  </w:pPr>
                                  <w:r w:rsidRPr="00E44911">
                                    <w:rPr>
                                      <w:rtl/>
                                      <w:lang w:eastAsia="ar"/>
                                    </w:rPr>
                                    <w:t>طعام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مربع نص 1935"/>
                        <wps:cNvSpPr txBox="1"/>
                        <wps:spPr>
                          <a:xfrm>
                            <a:off x="19896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19903647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a8"/>
                                    <w:bidi/>
                                  </w:pPr>
                                  <w:r w:rsidRPr="004B7AFA">
                                    <w:rPr>
                                      <w:rtl/>
                                      <w:lang w:eastAsia="ar"/>
                                    </w:rPr>
                                    <w:t>موسيقى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مربع نص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127206036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a8"/>
                                    <w:bidi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rtl/>
                                      <w:lang w:eastAsia="ar"/>
                                    </w:rPr>
                                    <w:t>رقص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مربع نص 1937"/>
                        <wps:cNvSpPr txBox="1"/>
                        <wps:spPr>
                          <a:xfrm rot="21232248">
                            <a:off x="787400" y="0"/>
                            <a:ext cx="1667617" cy="26676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176479982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6"/>
                                  <w:rFonts w:ascii="Tahoma" w:hAnsi="Tahoma" w:cs="Tahoma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a5"/>
                                    <w:bidi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a6"/>
                                    </w:rPr>
                                  </w:pPr>
                                  <w:r w:rsidRPr="00BB496F">
                                    <w:rPr>
                                      <w:rStyle w:val="a6"/>
                                      <w:rtl/>
                                      <w:lang w:eastAsia="ar"/>
                                    </w:rPr>
                                    <w:t>دعوة خاصة إلى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رسم 1101" descr="ندفة ثلج"/>
                        <wps:cNvSpPr>
                          <a:spLocks noChangeAspect="1"/>
                        </wps:cNvSpPr>
                        <wps:spPr>
                          <a:xfrm>
                            <a:off x="1964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رسم 1101" descr="ندفة ثلج"/>
                        <wps:cNvSpPr>
                          <a:spLocks noChangeAspect="1"/>
                        </wps:cNvSpPr>
                        <wps:spPr>
                          <a:xfrm>
                            <a:off x="1286934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رسم 1101" descr="ندفة ثلج"/>
                        <wps:cNvSpPr>
                          <a:spLocks noChangeAspect="1"/>
                        </wps:cNvSpPr>
                        <wps:spPr>
                          <a:xfrm>
                            <a:off x="68580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رسم 1101" descr="ندفة ثلج"/>
                        <wps:cNvSpPr>
                          <a:spLocks noChangeAspect="1"/>
                        </wps:cNvSpPr>
                        <wps:spPr>
                          <a:xfrm>
                            <a:off x="2599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C71CD9" id="المجموعة 3009" o:spid="_x0000_s1026" style="position:absolute;left:0;text-align:left;margin-left:-45pt;margin-top:162.75pt;width:259.2pt;height:137.7pt;flip:x;z-index:251578880;mso-position-vertical-relative:page" coordorigin="" coordsize="3292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928" o:spid="_x0000_s1027" type="#_x0000_t202" style="position:absolute;left:3386;top:846;width:25662;height:91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rPr>
                            <w:rtl/>
                          </w:rPr>
                          <w:id w:val="-131672034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a7"/>
                              <w:bidi/>
                            </w:pPr>
                            <w:r w:rsidRPr="00BB496F">
                              <w:rPr>
                                <w:rtl/>
                                <w:lang w:eastAsia="ar"/>
                              </w:rPr>
                              <w:t>عطلة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29" o:spid="_x0000_s1028" type="#_x0000_t202" style="position:absolute;left:3386;top:6773;width:25662;height:91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" filled="f" stroked="f">
                  <v:textbox style="mso-fit-shape-to-text:t">
                    <w:txbxContent>
                      <w:sdt>
                        <w:sdtPr>
                          <w:rPr>
                            <w:rtl/>
                          </w:rPr>
                          <w:id w:val="-5022784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a7"/>
                              <w:bidi/>
                            </w:pPr>
                            <w:r w:rsidRPr="00BB496F">
                              <w:rPr>
                                <w:rtl/>
                                <w:lang w:eastAsia="ar"/>
                              </w:rPr>
                              <w:t>الحفلة</w:t>
                            </w:r>
                          </w:p>
                        </w:sdtContent>
                      </w:sdt>
                    </w:txbxContent>
                  </v:textbox>
                </v:shape>
                <v:line id="رابط مستقيم 3850" o:spid="_x0000_s1029" style="position:absolute;visibility:visible;mso-wrap-style:square" from="27178,12954" to="32656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رابط مستقيم 3851" o:spid="_x0000_s1030" style="position:absolute;visibility:visible;mso-wrap-style:square" from="0,12954" to="5478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مربع نص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rPr>
                            <w:rtl/>
                          </w:rPr>
                          <w:id w:val="199976883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a8"/>
                              <w:bidi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rtl/>
                                <w:lang w:eastAsia="ar"/>
                              </w:rPr>
                              <w:t>عائلة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33" o:spid="_x0000_s1032" type="#_x0000_t202" style="position:absolute;left:6604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rPr>
                            <w:rtl/>
                          </w:rPr>
                          <w:id w:val="-129551444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4B7AFA" w:rsidRDefault="00BB496F" w:rsidP="00E44911">
                            <w:pPr>
                              <w:pStyle w:val="a8"/>
                              <w:bidi/>
                              <w:rPr>
                                <w:rStyle w:val="Char2"/>
                              </w:rPr>
                            </w:pPr>
                            <w:r w:rsidRPr="00BE674F">
                              <w:rPr>
                                <w:rStyle w:val="Char2"/>
                                <w:b/>
                                <w:bCs/>
                                <w:rtl/>
                                <w:lang w:eastAsia="ar"/>
                              </w:rPr>
                              <w:t>مرح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34" o:spid="_x0000_s1033" type="#_x0000_t202" style="position:absolute;left:1320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rPr>
                            <w:rtl/>
                          </w:rPr>
                          <w:id w:val="-188069961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a8"/>
                              <w:bidi/>
                            </w:pPr>
                            <w:r w:rsidRPr="00E44911">
                              <w:rPr>
                                <w:rtl/>
                                <w:lang w:eastAsia="ar"/>
                              </w:rPr>
                              <w:t>طعام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35" o:spid="_x0000_s1034" type="#_x0000_t202" style="position:absolute;left:1989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rPr>
                            <w:rtl/>
                          </w:rPr>
                          <w:id w:val="19903647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a8"/>
                              <w:bidi/>
                            </w:pPr>
                            <w:r w:rsidRPr="004B7AFA">
                              <w:rPr>
                                <w:rtl/>
                                <w:lang w:eastAsia="ar"/>
                              </w:rPr>
                              <w:t>موسيقى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36" o:spid="_x0000_s1035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rPr>
                            <w:rtl/>
                          </w:rPr>
                          <w:id w:val="127206036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a8"/>
                              <w:bidi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rtl/>
                                <w:lang w:eastAsia="ar"/>
                              </w:rPr>
                              <w:t>رقص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37" o:spid="_x0000_s1036" type="#_x0000_t202" style="position:absolute;left:7874;width:16676;height:2667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rPr>
                            <w:rtl/>
                          </w:rPr>
                          <w:id w:val="176479982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a6"/>
                            <w:rFonts w:ascii="Tahoma" w:hAnsi="Tahoma" w:cs="Tahoma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a5"/>
                              <w:bidi/>
                              <w:spacing w:before="0" w:beforeAutospacing="0" w:after="0" w:afterAutospacing="0"/>
                              <w:jc w:val="center"/>
                              <w:rPr>
                                <w:rStyle w:val="a6"/>
                              </w:rPr>
                            </w:pPr>
                            <w:r w:rsidRPr="00BB496F">
                              <w:rPr>
                                <w:rStyle w:val="a6"/>
                                <w:rtl/>
                                <w:lang w:eastAsia="ar"/>
                              </w:rPr>
                              <w:t>دعوة خاصة إلى</w:t>
                            </w:r>
                          </w:p>
                        </w:sdtContent>
                      </w:sdt>
                    </w:txbxContent>
                  </v:textbox>
                </v:shape>
                <v:shape id="رسم 1101" o:spid="_x0000_s1037" alt="ندفة ثلج" style="position:absolute;left:1964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رسم 1101" o:spid="_x0000_s1038" alt="ندفة ثلج" style="position:absolute;left:1286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رسم 1101" o:spid="_x0000_s1039" alt="ندفة ثلج" style="position:absolute;left:6858;top:16171;width:704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رسم 1101" o:spid="_x0000_s1040" alt="ندفة ثلج" style="position:absolute;left:2599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Pr="005D7ADB">
        <w:rPr>
          <w:noProof/>
          <w:rtl/>
          <w:lang w:eastAsia="ar"/>
        </w:rPr>
        <mc:AlternateContent>
          <mc:Choice Requires="wpg">
            <w:drawing>
              <wp:anchor distT="0" distB="0" distL="114300" distR="114300" simplePos="0" relativeHeight="251781632" behindDoc="0" locked="0" layoutInCell="1" allowOverlap="1" wp14:anchorId="3AB7D3CE" wp14:editId="4D7A95A0">
                <wp:simplePos x="0" y="0"/>
                <wp:positionH relativeFrom="column">
                  <wp:posOffset>-571500</wp:posOffset>
                </wp:positionH>
                <wp:positionV relativeFrom="page">
                  <wp:posOffset>7096125</wp:posOffset>
                </wp:positionV>
                <wp:extent cx="3291848" cy="1748790"/>
                <wp:effectExtent l="0" t="95250" r="41910" b="0"/>
                <wp:wrapNone/>
                <wp:docPr id="3010" name="المجموعة 30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3291848" cy="1748790"/>
                          <a:chOff x="-8" y="0"/>
                          <a:chExt cx="3292060" cy="1749214"/>
                        </a:xfrm>
                      </wpg:grpSpPr>
                      <wps:wsp>
                        <wps:cNvPr id="3011" name="مربع نص 1928"/>
                        <wps:cNvSpPr txBox="1"/>
                        <wps:spPr>
                          <a:xfrm>
                            <a:off x="338667" y="84649"/>
                            <a:ext cx="2566200" cy="91970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-7991533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1D23F35" w14:textId="77777777" w:rsidR="00E44911" w:rsidRPr="00D11F53" w:rsidRDefault="00E44911" w:rsidP="00E44911">
                                  <w:pPr>
                                    <w:pStyle w:val="a7"/>
                                    <w:bidi/>
                                  </w:pPr>
                                  <w:r w:rsidRPr="00BB496F">
                                    <w:rPr>
                                      <w:rtl/>
                                      <w:lang w:eastAsia="ar"/>
                                    </w:rPr>
                                    <w:t>عطلة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2" name="مربع نص 1929"/>
                        <wps:cNvSpPr txBox="1"/>
                        <wps:spPr>
                          <a:xfrm>
                            <a:off x="338667" y="677334"/>
                            <a:ext cx="2566200" cy="91970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-181833207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487461F" w14:textId="77777777" w:rsidR="00E44911" w:rsidRPr="00BB496F" w:rsidRDefault="00BB496F" w:rsidP="00E44911">
                                  <w:pPr>
                                    <w:pStyle w:val="a7"/>
                                    <w:bidi/>
                                  </w:pPr>
                                  <w:r w:rsidRPr="00BB496F">
                                    <w:rPr>
                                      <w:rtl/>
                                      <w:lang w:eastAsia="ar"/>
                                    </w:rPr>
                                    <w:t>الحفلة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3" name="رابط مستقيم 30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717803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4" name="رابط مستقيم 30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-8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5" name="مربع نص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176495886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2A3455B" w14:textId="77777777" w:rsidR="00E44911" w:rsidRPr="00BB496F" w:rsidRDefault="00E44911" w:rsidP="00E44911">
                                  <w:pPr>
                                    <w:pStyle w:val="a8"/>
                                    <w:bidi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rtl/>
                                      <w:lang w:eastAsia="ar"/>
                                    </w:rPr>
                                    <w:t>عائلة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6" name="مربع نص 1933"/>
                        <wps:cNvSpPr txBox="1"/>
                        <wps:spPr>
                          <a:xfrm>
                            <a:off x="66040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42470168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399B0B9" w14:textId="77777777" w:rsidR="00E44911" w:rsidRPr="004B7AFA" w:rsidRDefault="00E44911" w:rsidP="00E44911">
                                  <w:pPr>
                                    <w:pStyle w:val="a8"/>
                                    <w:bidi/>
                                    <w:rPr>
                                      <w:rStyle w:val="Char2"/>
                                    </w:rPr>
                                  </w:pPr>
                                  <w:r w:rsidRPr="00BE674F">
                                    <w:rPr>
                                      <w:rStyle w:val="Char2"/>
                                      <w:b/>
                                      <w:bCs/>
                                      <w:rtl/>
                                      <w:lang w:eastAsia="ar"/>
                                    </w:rPr>
                                    <w:t>مرح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7" name="مربع نص 1934"/>
                        <wps:cNvSpPr txBox="1"/>
                        <wps:spPr>
                          <a:xfrm>
                            <a:off x="132080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-127124077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B3A958E" w14:textId="77777777" w:rsidR="00E44911" w:rsidRPr="00E44911" w:rsidRDefault="00E44911" w:rsidP="00E44911">
                                  <w:pPr>
                                    <w:pStyle w:val="a8"/>
                                    <w:bidi/>
                                  </w:pPr>
                                  <w:r w:rsidRPr="00E44911">
                                    <w:rPr>
                                      <w:rtl/>
                                      <w:lang w:eastAsia="ar"/>
                                    </w:rPr>
                                    <w:t>طعام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8" name="مربع نص 1935"/>
                        <wps:cNvSpPr txBox="1"/>
                        <wps:spPr>
                          <a:xfrm>
                            <a:off x="19896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58828048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627E993" w14:textId="77777777" w:rsidR="00E44911" w:rsidRPr="004B7AFA" w:rsidRDefault="00E44911" w:rsidP="00E44911">
                                  <w:pPr>
                                    <w:pStyle w:val="a8"/>
                                    <w:bidi/>
                                  </w:pPr>
                                  <w:r w:rsidRPr="004B7AFA">
                                    <w:rPr>
                                      <w:rtl/>
                                      <w:lang w:eastAsia="ar"/>
                                    </w:rPr>
                                    <w:t>موسيقى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9" name="مربع نص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121532166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424EA5A" w14:textId="77777777" w:rsidR="00E44911" w:rsidRPr="004B7AFA" w:rsidRDefault="00E44911" w:rsidP="00E44911">
                                  <w:pPr>
                                    <w:pStyle w:val="a8"/>
                                    <w:bidi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rtl/>
                                      <w:lang w:eastAsia="ar"/>
                                    </w:rPr>
                                    <w:t>رقص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20" name="مربع نص 1937"/>
                        <wps:cNvSpPr txBox="1"/>
                        <wps:spPr>
                          <a:xfrm rot="21232248">
                            <a:off x="787400" y="0"/>
                            <a:ext cx="1667617" cy="26676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-830604522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6"/>
                                  <w:rFonts w:ascii="Tahoma" w:hAnsi="Tahoma" w:cs="Tahoma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7509EC46" w14:textId="77777777" w:rsidR="00E44911" w:rsidRPr="00BB496F" w:rsidRDefault="00E44911" w:rsidP="00E44911">
                                  <w:pPr>
                                    <w:pStyle w:val="a5"/>
                                    <w:bidi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a6"/>
                                    </w:rPr>
                                  </w:pPr>
                                  <w:r w:rsidRPr="00BB496F">
                                    <w:rPr>
                                      <w:rStyle w:val="a6"/>
                                      <w:rtl/>
                                      <w:lang w:eastAsia="ar"/>
                                    </w:rPr>
                                    <w:t>دعوة خاصة إلى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021" name="رسم 1101" descr="ندفة ثلج"/>
                        <wps:cNvSpPr>
                          <a:spLocks noChangeAspect="1"/>
                        </wps:cNvSpPr>
                        <wps:spPr>
                          <a:xfrm>
                            <a:off x="1964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2" name="رسم 1101" descr="ندفة ثلج"/>
                        <wps:cNvSpPr>
                          <a:spLocks noChangeAspect="1"/>
                        </wps:cNvSpPr>
                        <wps:spPr>
                          <a:xfrm>
                            <a:off x="1286934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4" name="رسم 1101" descr="ندفة ثلج"/>
                        <wps:cNvSpPr>
                          <a:spLocks noChangeAspect="1"/>
                        </wps:cNvSpPr>
                        <wps:spPr>
                          <a:xfrm>
                            <a:off x="68580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5" name="رسم 1101" descr="ندفة ثلج"/>
                        <wps:cNvSpPr>
                          <a:spLocks noChangeAspect="1"/>
                        </wps:cNvSpPr>
                        <wps:spPr>
                          <a:xfrm>
                            <a:off x="2599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B7D3CE" id="المجموعة 3010" o:spid="_x0000_s1041" style="position:absolute;left:0;text-align:left;margin-left:-45pt;margin-top:558.75pt;width:259.2pt;height:137.7pt;flip:x;z-index:251781632;mso-position-vertical-relative:page;mso-height-relative:margin" coordorigin="" coordsize="3292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">
                <v:shape id="مربع نص 1928" o:spid="_x0000_s1042" type="#_x0000_t202" style="position:absolute;left:3386;top:846;width:25662;height:91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rPr>
                            <w:rtl/>
                          </w:rPr>
                          <w:id w:val="-7991533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1D23F35" w14:textId="77777777" w:rsidR="00E44911" w:rsidRPr="00D11F53" w:rsidRDefault="00E44911" w:rsidP="00E44911">
                            <w:pPr>
                              <w:pStyle w:val="a7"/>
                              <w:bidi/>
                            </w:pPr>
                            <w:r w:rsidRPr="00BB496F">
                              <w:rPr>
                                <w:rtl/>
                                <w:lang w:eastAsia="ar"/>
                              </w:rPr>
                              <w:t>عطلة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29" o:spid="_x0000_s1043" type="#_x0000_t202" style="position:absolute;left:3386;top:6773;width:25662;height:91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rPr>
                            <w:rtl/>
                          </w:rPr>
                          <w:id w:val="-1818332078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487461F" w14:textId="77777777" w:rsidR="00E44911" w:rsidRPr="00BB496F" w:rsidRDefault="00BB496F" w:rsidP="00E44911">
                            <w:pPr>
                              <w:pStyle w:val="a7"/>
                              <w:bidi/>
                            </w:pPr>
                            <w:r w:rsidRPr="00BB496F">
                              <w:rPr>
                                <w:rtl/>
                                <w:lang w:eastAsia="ar"/>
                              </w:rPr>
                              <w:t>الحفلة</w:t>
                            </w:r>
                          </w:p>
                        </w:sdtContent>
                      </w:sdt>
                    </w:txbxContent>
                  </v:textbox>
                </v:shape>
                <v:line id="رابط مستقيم 3013" o:spid="_x0000_s1044" style="position:absolute;visibility:visible;mso-wrap-style:square" from="27178,12954" to="32656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" strokecolor="#db1a5e [3204]" strokeweight="5pt">
                  <v:stroke joinstyle="miter" endcap="round"/>
                  <o:lock v:ext="edit" shapetype="f"/>
                </v:line>
                <v:line id="رابط مستقيم 3014" o:spid="_x0000_s1045" style="position:absolute;visibility:visible;mso-wrap-style:square" from="0,12954" to="5478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مربع نص 1932" o:spid="_x0000_s1046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rPr>
                            <w:rtl/>
                          </w:rPr>
                          <w:id w:val="176495886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2A3455B" w14:textId="77777777" w:rsidR="00E44911" w:rsidRPr="00BB496F" w:rsidRDefault="00E44911" w:rsidP="00E44911">
                            <w:pPr>
                              <w:pStyle w:val="a8"/>
                              <w:bidi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rtl/>
                                <w:lang w:eastAsia="ar"/>
                              </w:rPr>
                              <w:t>عائلة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33" o:spid="_x0000_s1047" type="#_x0000_t202" style="position:absolute;left:6604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rPr>
                            <w:rtl/>
                          </w:rPr>
                          <w:id w:val="42470168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399B0B9" w14:textId="77777777" w:rsidR="00E44911" w:rsidRPr="004B7AFA" w:rsidRDefault="00E44911" w:rsidP="00E44911">
                            <w:pPr>
                              <w:pStyle w:val="a8"/>
                              <w:bidi/>
                              <w:rPr>
                                <w:rStyle w:val="Char2"/>
                              </w:rPr>
                            </w:pPr>
                            <w:r w:rsidRPr="00BE674F">
                              <w:rPr>
                                <w:rStyle w:val="Char2"/>
                                <w:b/>
                                <w:bCs/>
                                <w:rtl/>
                                <w:lang w:eastAsia="ar"/>
                              </w:rPr>
                              <w:t>مرح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34" o:spid="_x0000_s1048" type="#_x0000_t202" style="position:absolute;left:1320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rPr>
                            <w:rtl/>
                          </w:rPr>
                          <w:id w:val="-1271240779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B3A958E" w14:textId="77777777" w:rsidR="00E44911" w:rsidRPr="00E44911" w:rsidRDefault="00E44911" w:rsidP="00E44911">
                            <w:pPr>
                              <w:pStyle w:val="a8"/>
                              <w:bidi/>
                            </w:pPr>
                            <w:r w:rsidRPr="00E44911">
                              <w:rPr>
                                <w:rtl/>
                                <w:lang w:eastAsia="ar"/>
                              </w:rPr>
                              <w:t>طعام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35" o:spid="_x0000_s1049" type="#_x0000_t202" style="position:absolute;left:1989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rPr>
                            <w:rtl/>
                          </w:rPr>
                          <w:id w:val="58828048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627E993" w14:textId="77777777" w:rsidR="00E44911" w:rsidRPr="004B7AFA" w:rsidRDefault="00E44911" w:rsidP="00E44911">
                            <w:pPr>
                              <w:pStyle w:val="a8"/>
                              <w:bidi/>
                            </w:pPr>
                            <w:r w:rsidRPr="004B7AFA">
                              <w:rPr>
                                <w:rtl/>
                                <w:lang w:eastAsia="ar"/>
                              </w:rPr>
                              <w:t>موسيقى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36" o:spid="_x0000_s1050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rPr>
                            <w:rtl/>
                          </w:rPr>
                          <w:id w:val="121532166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424EA5A" w14:textId="77777777" w:rsidR="00E44911" w:rsidRPr="004B7AFA" w:rsidRDefault="00E44911" w:rsidP="00E44911">
                            <w:pPr>
                              <w:pStyle w:val="a8"/>
                              <w:bidi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rtl/>
                                <w:lang w:eastAsia="ar"/>
                              </w:rPr>
                              <w:t>رقص</w:t>
                            </w:r>
                          </w:p>
                        </w:sdtContent>
                      </w:sdt>
                    </w:txbxContent>
                  </v:textbox>
                </v:shape>
                <v:shape id="مربع نص 1937" o:spid="_x0000_s1051" type="#_x0000_t202" style="position:absolute;left:7874;width:16676;height:2667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" fillcolor="#07566d [2409]" stroked="f">
                  <v:textbox style="mso-fit-shape-to-text:t">
                    <w:txbxContent>
                      <w:sdt>
                        <w:sdtPr>
                          <w:rPr>
                            <w:rtl/>
                          </w:rPr>
                          <w:id w:val="-830604522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a6"/>
                            <w:rFonts w:ascii="Tahoma" w:hAnsi="Tahoma" w:cs="Tahoma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7509EC46" w14:textId="77777777" w:rsidR="00E44911" w:rsidRPr="00BB496F" w:rsidRDefault="00E44911" w:rsidP="00E44911">
                            <w:pPr>
                              <w:pStyle w:val="a5"/>
                              <w:bidi/>
                              <w:spacing w:before="0" w:beforeAutospacing="0" w:after="0" w:afterAutospacing="0"/>
                              <w:jc w:val="center"/>
                              <w:rPr>
                                <w:rStyle w:val="a6"/>
                              </w:rPr>
                            </w:pPr>
                            <w:r w:rsidRPr="00BB496F">
                              <w:rPr>
                                <w:rStyle w:val="a6"/>
                                <w:rtl/>
                                <w:lang w:eastAsia="ar"/>
                              </w:rPr>
                              <w:t>دعوة خاصة إلى</w:t>
                            </w:r>
                          </w:p>
                        </w:sdtContent>
                      </w:sdt>
                    </w:txbxContent>
                  </v:textbox>
                </v:shape>
                <v:shape id="رسم 1101" o:spid="_x0000_s1052" alt="ندفة ثلج" style="position:absolute;left:1964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رسم 1101" o:spid="_x0000_s1053" alt="ندفة ثلج" style="position:absolute;left:1286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رسم 1101" o:spid="_x0000_s1054" alt="ندفة ثلج" style="position:absolute;left:6858;top:16171;width:704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PgqxwAAAN0AAAAPAAAAZHJzL2Rvd25yZXYueG1sRI9Pa8JA&#10;FMTvBb/D8gq9iG5MSr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PcI+Cr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رسم 1101" o:spid="_x0000_s1055" alt="ندفة ثلج" style="position:absolute;left:2599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F2xxwAAAN0AAAAPAAAAZHJzL2Rvd25yZXYueG1sRI9Pa8JA&#10;FMTvBb/D8gq9iG5MaL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JhEXbH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Pr="005D7ADB">
        <w:rPr>
          <w:noProof/>
          <w:rtl/>
          <w:lang w:eastAsia="ar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7718D8CC" wp14:editId="724405A1">
                <wp:simplePos x="0" y="0"/>
                <wp:positionH relativeFrom="column">
                  <wp:posOffset>3804920</wp:posOffset>
                </wp:positionH>
                <wp:positionV relativeFrom="paragraph">
                  <wp:posOffset>7802245</wp:posOffset>
                </wp:positionV>
                <wp:extent cx="1666875" cy="260985"/>
                <wp:effectExtent l="0" t="0" r="0" b="0"/>
                <wp:wrapNone/>
                <wp:docPr id="862" name="مربع نص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367752" flipH="1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5D7ADB" w:rsidRDefault="00D11F53" w:rsidP="00D11F53">
                            <w:pPr>
                              <w:pStyle w:val="a5"/>
                              <w:bidi/>
                              <w:spacing w:before="0" w:beforeAutospacing="0" w:after="0" w:afterAutospacing="0"/>
                              <w:jc w:val="center"/>
                              <w:rPr>
                                <w:rFonts w:ascii="Tahoma" w:hAnsi="Tahoma" w:cs="Tahoma"/>
                              </w:rPr>
                            </w:pPr>
                            <w:r w:rsidRPr="005D7ADB">
                              <w:rPr>
                                <w:rFonts w:ascii="Tahoma" w:hAnsi="Tahoma" w:cs="Tahoma"/>
                                <w:i/>
                                <w:iCs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rtl/>
                                <w:lang w:eastAsia="ar"/>
                              </w:rPr>
                              <w:t>نراك لاحقًا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مربع نص 861" o:spid="_x0000_s1056" type="#_x0000_t202" style="position:absolute;left:0;text-align:left;margin-left:299.6pt;margin-top:614.35pt;width:131.25pt;height:20.55pt;rotation:-401683fd;flip:x;z-index:25172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" filled="f" stroked="f">
                <v:textbox style="mso-fit-shape-to-text:t">
                  <w:txbxContent>
                    <w:p w14:paraId="7F064618" w14:textId="77777777" w:rsidR="00D11F53" w:rsidRPr="005D7ADB" w:rsidRDefault="00D11F53" w:rsidP="00D11F53">
                      <w:pPr>
                        <w:pStyle w:val="a5"/>
                        <w:bidi/>
                        <w:spacing w:before="0" w:beforeAutospacing="0" w:after="0" w:afterAutospacing="0"/>
                        <w:jc w:val="center"/>
                        <w:rPr>
                          <w:rFonts w:ascii="Tahoma" w:hAnsi="Tahoma" w:cs="Tahoma"/>
                        </w:rPr>
                      </w:pPr>
                      <w:r w:rsidRPr="005D7ADB">
                        <w:rPr>
                          <w:rFonts w:ascii="Tahoma" w:hAnsi="Tahoma" w:cs="Tahoma"/>
                          <w:i/>
                          <w:iCs/>
                          <w:color w:val="FFFFFF" w:themeColor="background1"/>
                          <w:kern w:val="24"/>
                          <w:sz w:val="22"/>
                          <w:szCs w:val="22"/>
                          <w:rtl/>
                          <w:lang w:eastAsia="ar"/>
                        </w:rPr>
                        <w:t>نراك لاحقًا</w:t>
                      </w:r>
                    </w:p>
                  </w:txbxContent>
                </v:textbox>
              </v:shape>
            </w:pict>
          </mc:Fallback>
        </mc:AlternateContent>
      </w:r>
      <w:r w:rsidRPr="005D7ADB">
        <w:rPr>
          <w:noProof/>
          <w:rtl/>
          <w:lang w:eastAsia="ar"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389151C8" wp14:editId="3698D392">
                <wp:simplePos x="0" y="0"/>
                <wp:positionH relativeFrom="column">
                  <wp:posOffset>4358768</wp:posOffset>
                </wp:positionH>
                <wp:positionV relativeFrom="paragraph">
                  <wp:posOffset>7319644</wp:posOffset>
                </wp:positionV>
                <wp:extent cx="525780" cy="525780"/>
                <wp:effectExtent l="0" t="0" r="7620" b="7620"/>
                <wp:wrapNone/>
                <wp:docPr id="863" name="رسم 2267" descr="رمز مشاعر سعيد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1649" flipH="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68676DC8" id="رسم 2267" o:spid="_x0000_s1026" alt="رمز مشاعر سعيد" style="position:absolute;left:0;text-align:left;margin-left:343.2pt;margin-top:576.35pt;width:41.4pt;height:41.4pt;rotation:-220254fd;flip:x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Pr="005D7ADB">
        <w:rPr>
          <w:noProof/>
          <w:rtl/>
          <w:lang w:eastAsia="ar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719B675D" wp14:editId="1FF9590A">
                <wp:simplePos x="0" y="0"/>
                <wp:positionH relativeFrom="column">
                  <wp:posOffset>4370070</wp:posOffset>
                </wp:positionH>
                <wp:positionV relativeFrom="paragraph">
                  <wp:posOffset>2379345</wp:posOffset>
                </wp:positionV>
                <wp:extent cx="525780" cy="525780"/>
                <wp:effectExtent l="0" t="0" r="7620" b="7620"/>
                <wp:wrapNone/>
                <wp:docPr id="2269" name="رسم 2267" descr="رمز مشاعر سعيد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1649" flipH="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bidi/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رسم 2267" o:spid="_x0000_s1057" alt="رمز مشاعر سعيد" style="position:absolute;left:0;text-align:left;margin-left:344.1pt;margin-top:187.35pt;width:41.4pt;height:41.4pt;rotation:-220254fd;flip:x;z-index:25170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bidi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5D7ADB">
        <w:rPr>
          <w:noProof/>
          <w:rtl/>
          <w:lang w:eastAsia="ar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94B1BD4" wp14:editId="3BD995AC">
                <wp:simplePos x="0" y="0"/>
                <wp:positionH relativeFrom="column">
                  <wp:posOffset>3816779</wp:posOffset>
                </wp:positionH>
                <wp:positionV relativeFrom="paragraph">
                  <wp:posOffset>2861945</wp:posOffset>
                </wp:positionV>
                <wp:extent cx="1666875" cy="260985"/>
                <wp:effectExtent l="0" t="0" r="0" b="0"/>
                <wp:wrapNone/>
                <wp:docPr id="1948" name="مربع نص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367752" flipH="1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rtl/>
                              </w:r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5D7ADB" w:rsidRDefault="004B7AFA" w:rsidP="00D11F53">
                                <w:pPr>
                                  <w:pStyle w:val="a5"/>
                                  <w:bidi/>
                                  <w:spacing w:before="0" w:beforeAutospacing="0" w:after="0" w:afterAutospacing="0"/>
                                  <w:jc w:val="center"/>
                                  <w:rPr>
                                    <w:rFonts w:ascii="Tahoma" w:hAnsi="Tahoma" w:cs="Tahoma"/>
                                    <w:color w:val="808080"/>
                                  </w:rPr>
                                </w:pPr>
                                <w:r w:rsidRPr="005D7ADB">
                                  <w:rPr>
                                    <w:rStyle w:val="a6"/>
                                    <w:rtl/>
                                    <w:lang w:eastAsia="ar"/>
                                  </w:rPr>
                                  <w:t>نراك لاحقًا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مربع نص 1947" o:spid="_x0000_s1058" type="#_x0000_t202" style="position:absolute;left:0;text-align:left;margin-left:300.55pt;margin-top:225.35pt;width:131.25pt;height:20.55pt;rotation:-401683fd;flip:x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" filled="f" stroked="f">
                <v:textbox style="mso-fit-shape-to-text:t">
                  <w:txbxContent>
                    <w:sdt>
                      <w:sdtPr>
                        <w:rPr>
                          <w:rFonts w:ascii="Tahoma" w:hAnsi="Tahoma" w:cs="Tahoma"/>
                          <w:rtl/>
                        </w:rPr>
                        <w:id w:val="-6140520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5D7ADB" w:rsidRDefault="004B7AFA" w:rsidP="00D11F53">
                          <w:pPr>
                            <w:pStyle w:val="a5"/>
                            <w:bidi/>
                            <w:spacing w:before="0" w:beforeAutospacing="0" w:after="0" w:afterAutospacing="0"/>
                            <w:jc w:val="center"/>
                            <w:rPr>
                              <w:rFonts w:ascii="Tahoma" w:hAnsi="Tahoma" w:cs="Tahoma"/>
                              <w:color w:val="808080"/>
                            </w:rPr>
                          </w:pPr>
                          <w:r w:rsidRPr="005D7ADB">
                            <w:rPr>
                              <w:rStyle w:val="a6"/>
                              <w:rtl/>
                              <w:lang w:eastAsia="ar"/>
                            </w:rPr>
                            <w:t>نراك لاحقًا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bookmarkStart w:id="0" w:name="_GoBack"/>
      <w:r w:rsidRPr="005D7ADB">
        <w:rPr>
          <w:noProof/>
          <w:rtl/>
          <w:lang w:eastAsia="ar"/>
        </w:rPr>
        <mc:AlternateContent>
          <mc:Choice Requires="wpg">
            <w:drawing>
              <wp:anchor distT="0" distB="0" distL="114300" distR="114300" simplePos="0" relativeHeight="251577855" behindDoc="0" locked="0" layoutInCell="1" allowOverlap="1" wp14:anchorId="0441EA5E" wp14:editId="2D0FA19B">
                <wp:simplePos x="0" y="0"/>
                <wp:positionH relativeFrom="column">
                  <wp:posOffset>200025</wp:posOffset>
                </wp:positionH>
                <wp:positionV relativeFrom="paragraph">
                  <wp:posOffset>1170591</wp:posOffset>
                </wp:positionV>
                <wp:extent cx="2333625" cy="511810"/>
                <wp:effectExtent l="0" t="19050" r="9525" b="2540"/>
                <wp:wrapNone/>
                <wp:docPr id="3023" name="المجموعة 3022" descr="قصاصات ورقية ملونة فوق النص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شكل حر: شكل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شكل حر: شكل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شكل حر: شكل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شكل حر: شكل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شكل حر: شكل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شكل حر: شكل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شكل حر: شكل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شكل حر: شكل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شكل حر: شكل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شكل حر: شكل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شكل حر: شكل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شكل حر: شكل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BCBCA0" id="المجموعة 3022" o:spid="_x0000_s1026" alt="قصاصات ورقية ملونة فوق النص" style="position:absolute;left:0;text-align:left;margin-left:15.75pt;margin-top:92.15pt;width:183.75pt;height:40.3pt;flip:x;z-index:251577855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">
                <v:shape id="شكل حر: شكل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شكل حر: شكل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شكل حر: شكل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شكل حر: شكل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شكل حر: شكل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شكل حر: شكل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شكل حر: شكل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شكل حر: شكل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شكل حر: شكل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شكل حر: شكل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شكل حر: شكل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شكل حر: شكل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bookmarkEnd w:id="0"/>
      <w:r w:rsidR="00D11F53" w:rsidRPr="005D7ADB">
        <w:rPr>
          <w:noProof/>
          <w:rtl/>
          <w:lang w:eastAsia="ar"/>
        </w:rPr>
        <mc:AlternateContent>
          <mc:Choice Requires="wpg">
            <w:drawing>
              <wp:anchor distT="0" distB="0" distL="114300" distR="114300" simplePos="0" relativeHeight="251615744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المجموعة 863" descr="قصاصات ورقية ملونة فوق النص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شكل حر: شكل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شكل حر: شكل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شكل حر: شكل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شكل حر: شكل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شكل حر: شكل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شكل حر: شكل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شكل حر: شكل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شكل حر: شكل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شكل حر: شكل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شكل حر: شكل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شكل حر: شكل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شكل حر: شكل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3616AA9" id="المجموعة 863" o:spid="_x0000_s1026" alt="قصاصات ورقية ملونة فوق النص" style="position:absolute;left:0;text-align:left;margin-left:287.9pt;margin-top:454.75pt;width:183.75pt;height:40.3pt;z-index:251615744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">
                <v:shape id="شكل حر: شكل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شكل حر: شكل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شكل حر: شكل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شكل حر: شكل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شكل حر: شكل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شكل حر: شكل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شكل حر: شكل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شكل حر: شكل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شكل حر: شكل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شكل حر: شكل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شكل حر: شكل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شكل حر: شكل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5D7ADB">
        <w:rPr>
          <w:rtl/>
          <w:lang w:eastAsia="ar"/>
        </w:rPr>
        <w:br w:type="page"/>
      </w:r>
    </w:p>
    <w:p w14:paraId="64129956" w14:textId="42807DCA" w:rsidR="00D11F53" w:rsidRPr="005D7ADB" w:rsidRDefault="003A7580">
      <w:pPr>
        <w:bidi/>
      </w:pPr>
      <w:r w:rsidRPr="005D7ADB">
        <w:rPr>
          <w:noProof/>
          <w:rtl/>
          <w:lang w:eastAsia="ar"/>
        </w:rPr>
        <w:lastRenderedPageBreak/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9C12D76" wp14:editId="2E6DC872">
                <wp:simplePos x="0" y="0"/>
                <wp:positionH relativeFrom="column">
                  <wp:posOffset>-525145</wp:posOffset>
                </wp:positionH>
                <wp:positionV relativeFrom="paragraph">
                  <wp:posOffset>939165</wp:posOffset>
                </wp:positionV>
                <wp:extent cx="3208655" cy="276860"/>
                <wp:effectExtent l="0" t="0" r="0" b="0"/>
                <wp:wrapNone/>
                <wp:docPr id="3867" name="مربع نص 8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1" w:name="_Hlk526272843" w:displacedByCustomXml="next"/>
                          <w:bookmarkStart w:id="2" w:name="_Hlk526272842" w:displacedByCustomXml="next"/>
                          <w:sdt>
                            <w:sdtPr>
                              <w:rPr>
                                <w:rtl/>
                              </w:r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bidi/>
                                  <w:jc w:val="center"/>
                                </w:pPr>
                                <w:r w:rsidRPr="00E44911">
                                  <w:rPr>
                                    <w:rtl/>
                                    <w:lang w:eastAsia="ar"/>
                                  </w:rPr>
                                  <w:t>عزيزتي فيكتوريا أستروم</w:t>
                                </w:r>
                              </w:p>
                            </w:sdtContent>
                          </w:sdt>
                          <w:bookmarkEnd w:id="1" w:displacedByCustomXml="prev"/>
                          <w:bookmarkEnd w:id="2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مربع نص 863" o:spid="_x0000_s1059" type="#_x0000_t202" style="position:absolute;left:0;text-align:left;margin-left:-41.35pt;margin-top:73.95pt;width:252.65pt;height:21.8pt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" filled="f" stroked="f">
                <v:textbox style="mso-fit-shape-to-text:t">
                  <w:txbxContent>
                    <w:bookmarkStart w:id="3" w:name="_Hlk526272843" w:displacedByCustomXml="next"/>
                    <w:bookmarkStart w:id="4" w:name="_Hlk526272842" w:displacedByCustomXml="next"/>
                    <w:sdt>
                      <w:sdtPr>
                        <w:rPr>
                          <w:rtl/>
                        </w:rPr>
                        <w:id w:val="26289160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bidi/>
                            <w:jc w:val="center"/>
                          </w:pPr>
                          <w:r w:rsidRPr="00E44911">
                            <w:rPr>
                              <w:rtl/>
                              <w:lang w:eastAsia="ar"/>
                            </w:rPr>
                            <w:t>عزيزتي فيكتوريا أستروم</w:t>
                          </w:r>
                        </w:p>
                      </w:sdtContent>
                    </w:sdt>
                    <w:bookmarkEnd w:id="3" w:displacedByCustomXml="prev"/>
                    <w:bookmarkEnd w:id="4" w:displacedByCustomXml="prev"/>
                  </w:txbxContent>
                </v:textbox>
              </v:shape>
            </w:pict>
          </mc:Fallback>
        </mc:AlternateContent>
      </w:r>
      <w:r w:rsidRPr="005D7ADB">
        <w:rPr>
          <w:noProof/>
          <w:rtl/>
          <w:lang w:eastAsia="ar"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494869CA" wp14:editId="7FFD2B29">
                <wp:simplePos x="0" y="0"/>
                <wp:positionH relativeFrom="column">
                  <wp:posOffset>-366395</wp:posOffset>
                </wp:positionH>
                <wp:positionV relativeFrom="paragraph">
                  <wp:posOffset>1524635</wp:posOffset>
                </wp:positionV>
                <wp:extent cx="2917190" cy="1384935"/>
                <wp:effectExtent l="0" t="0" r="0" b="0"/>
                <wp:wrapNone/>
                <wp:docPr id="3866" name="مربع نص 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tl/>
                              </w:rPr>
                              <w:id w:val="-7930479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bidi/>
                                  <w:jc w:val="center"/>
                                </w:pPr>
                                <w:r w:rsidRPr="00E44911">
                                  <w:rPr>
                                    <w:rtl/>
                                    <w:lang w:eastAsia="ar"/>
                                  </w:rPr>
                                  <w:t>أنت مدعو إلى:</w:t>
                                </w:r>
                                <w:r w:rsidRPr="00E44911">
                                  <w:rPr>
                                    <w:rtl/>
                                    <w:lang w:eastAsia="ar"/>
                                  </w:rPr>
                                  <w:br/>
                                  <w:t xml:space="preserve">يمكن وضع تفاصيل الحدث هنا. </w:t>
                                </w:r>
                                <w:r w:rsidRPr="00E44911">
                                  <w:rPr>
                                    <w:lang w:eastAsia="ar" w:bidi="en-US"/>
                                  </w:rPr>
                                  <w:t>Lorem ipsum dolor sit amet, consectetur adipiscing elit. Etiam aliquet eu mi quis lacinia. Ut fermentum a magna ut eleifend. Integer convallis suscipit ante eu varius</w:t>
                                </w:r>
                                <w:r w:rsidRPr="00E44911">
                                  <w:rPr>
                                    <w:rtl/>
                                    <w:lang w:eastAsia="ar"/>
                                  </w:rPr>
                                  <w:t>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مربع نص 862" o:spid="_x0000_s1060" type="#_x0000_t202" style="position:absolute;left:0;text-align:left;margin-left:-28.85pt;margin-top:120.05pt;width:229.7pt;height:109.05pt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" filled="f" stroked="f">
                <v:textbox style="mso-fit-shape-to-text:t">
                  <w:txbxContent>
                    <w:sdt>
                      <w:sdtPr>
                        <w:rPr>
                          <w:rtl/>
                        </w:rPr>
                        <w:id w:val="-7930479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bidi/>
                            <w:jc w:val="center"/>
                          </w:pPr>
                          <w:r w:rsidRPr="00E44911">
                            <w:rPr>
                              <w:rtl/>
                              <w:lang w:eastAsia="ar"/>
                            </w:rPr>
                            <w:t>أنت مدعو إلى:</w:t>
                          </w:r>
                          <w:r w:rsidRPr="00E44911">
                            <w:rPr>
                              <w:rtl/>
                              <w:lang w:eastAsia="ar"/>
                            </w:rPr>
                            <w:br/>
                            <w:t xml:space="preserve">يمكن وضع تفاصيل الحدث هنا. </w:t>
                          </w:r>
                          <w:r w:rsidRPr="00E44911">
                            <w:rPr>
                              <w:lang w:eastAsia="ar" w:bidi="en-US"/>
                            </w:rPr>
                            <w:t>Lorem ipsum dolor sit amet, consectetur adipiscing elit. Etiam aliquet eu mi quis lacinia. Ut fermentum a magna ut eleifend. Integer convallis suscipit ante eu varius</w:t>
                          </w:r>
                          <w:r w:rsidRPr="00E44911">
                            <w:rPr>
                              <w:rtl/>
                              <w:lang w:eastAsia="ar"/>
                            </w:rPr>
                            <w:t>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5D7ADB">
        <w:rPr>
          <w:noProof/>
          <w:rtl/>
          <w:lang w:eastAsia="ar"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474FBE4" wp14:editId="6381A754">
                <wp:simplePos x="0" y="0"/>
                <wp:positionH relativeFrom="column">
                  <wp:posOffset>-525780</wp:posOffset>
                </wp:positionH>
                <wp:positionV relativeFrom="paragraph">
                  <wp:posOffset>5686425</wp:posOffset>
                </wp:positionV>
                <wp:extent cx="3208655" cy="276860"/>
                <wp:effectExtent l="0" t="0" r="0" b="0"/>
                <wp:wrapNone/>
                <wp:docPr id="1951" name="مربع نص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tl/>
                              </w:rPr>
                              <w:id w:val="-156610143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bidi/>
                                  <w:jc w:val="center"/>
                                </w:pPr>
                                <w:r w:rsidRPr="00E44911">
                                  <w:rPr>
                                    <w:rtl/>
                                    <w:lang w:eastAsia="ar"/>
                                  </w:rPr>
                                  <w:t>عزيزتي فيكتوريا أستروم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مربع نص 1950" o:spid="_x0000_s1061" type="#_x0000_t202" style="position:absolute;left:0;text-align:left;margin-left:-41.4pt;margin-top:447.75pt;width:252.65pt;height:21.8pt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" filled="f" stroked="f">
                <v:textbox style="mso-fit-shape-to-text:t">
                  <w:txbxContent>
                    <w:sdt>
                      <w:sdtPr>
                        <w:rPr>
                          <w:rtl/>
                        </w:rPr>
                        <w:id w:val="-156610143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bidi/>
                            <w:jc w:val="center"/>
                          </w:pPr>
                          <w:r w:rsidRPr="00E44911">
                            <w:rPr>
                              <w:rtl/>
                              <w:lang w:eastAsia="ar"/>
                            </w:rPr>
                            <w:t>عزيزتي فيكتوريا أستروم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5D7ADB">
        <w:rPr>
          <w:noProof/>
          <w:rtl/>
          <w:lang w:eastAsia="ar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232FCE22" wp14:editId="4377BC5A">
                <wp:simplePos x="0" y="0"/>
                <wp:positionH relativeFrom="column">
                  <wp:posOffset>-365760</wp:posOffset>
                </wp:positionH>
                <wp:positionV relativeFrom="paragraph">
                  <wp:posOffset>6257290</wp:posOffset>
                </wp:positionV>
                <wp:extent cx="2917190" cy="1384935"/>
                <wp:effectExtent l="0" t="0" r="0" b="0"/>
                <wp:wrapNone/>
                <wp:docPr id="1950" name="مربع نص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Tahoma" w:hAnsi="Tahoma" w:cs="Tahoma"/>
                                <w:color w:val="222A35" w:themeColor="text2" w:themeShade="80"/>
                                <w:kern w:val="24"/>
                                <w:rtl/>
                              </w:rPr>
                              <w:id w:val="-97598777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3A7580" w:rsidRDefault="00E44911" w:rsidP="00E44911">
                                <w:pPr>
                                  <w:pStyle w:val="a5"/>
                                  <w:bidi/>
                                  <w:spacing w:after="0"/>
                                  <w:jc w:val="center"/>
                                  <w:rPr>
                                    <w:rFonts w:ascii="Tahoma" w:hAnsi="Tahoma" w:cs="Tahoma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3A7580">
                                  <w:rPr>
                                    <w:rFonts w:ascii="Tahoma" w:eastAsia="Corbel" w:hAnsi="Tahoma" w:cs="Tahoma"/>
                                    <w:color w:val="222A35" w:themeColor="text2" w:themeShade="80"/>
                                    <w:kern w:val="24"/>
                                    <w:rtl/>
                                    <w:lang w:eastAsia="ar"/>
                                  </w:rPr>
                                  <w:t xml:space="preserve">أنت مدعو إلى: </w:t>
                                </w:r>
                                <w:r w:rsidRPr="003A7580">
                                  <w:rPr>
                                    <w:rFonts w:ascii="Tahoma" w:eastAsia="Corbel" w:hAnsi="Tahoma" w:cs="Tahoma"/>
                                    <w:color w:val="222A35" w:themeColor="text2" w:themeShade="80"/>
                                    <w:kern w:val="24"/>
                                    <w:rtl/>
                                    <w:lang w:eastAsia="ar"/>
                                  </w:rPr>
                                  <w:br/>
                                  <w:t xml:space="preserve">يمكن وضع تفاصيل الحدث هنا. </w:t>
                                </w:r>
                                <w:r w:rsidRPr="003A7580">
                                  <w:rPr>
                                    <w:rFonts w:ascii="Tahoma" w:eastAsia="Corbel" w:hAnsi="Tahoma" w:cs="Tahoma"/>
                                    <w:color w:val="222A35" w:themeColor="text2" w:themeShade="80"/>
                                    <w:kern w:val="24"/>
                                    <w:lang w:eastAsia="ar" w:bidi="en-US"/>
                                  </w:rPr>
                                  <w:t>Lorem ipsum dolor sit amet, consectetur adipiscing elit. Etiam aliquet eu mi quis lacinia. Ut fermentum a magna ut eleifend. Integer convallis suscipit ante eu varius</w:t>
                                </w:r>
                                <w:r w:rsidRPr="003A7580">
                                  <w:rPr>
                                    <w:rFonts w:ascii="Tahoma" w:eastAsia="Corbel" w:hAnsi="Tahoma" w:cs="Tahoma"/>
                                    <w:color w:val="222A35" w:themeColor="text2" w:themeShade="80"/>
                                    <w:kern w:val="24"/>
                                    <w:rtl/>
                                    <w:lang w:eastAsia="ar"/>
                                  </w:rPr>
                                  <w:t>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مربع نص 1949" o:spid="_x0000_s1062" type="#_x0000_t202" style="position:absolute;left:0;text-align:left;margin-left:-28.8pt;margin-top:492.7pt;width:229.7pt;height:109.05pt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" filled="f" stroked="f">
                <v:textbox style="mso-fit-shape-to-text:t">
                  <w:txbxContent>
                    <w:sdt>
                      <w:sdtPr>
                        <w:rPr>
                          <w:rFonts w:ascii="Tahoma" w:hAnsi="Tahoma" w:cs="Tahoma"/>
                          <w:color w:val="222A35" w:themeColor="text2" w:themeShade="80"/>
                          <w:kern w:val="24"/>
                          <w:rtl/>
                        </w:rPr>
                        <w:id w:val="-97598777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3A7580" w:rsidRDefault="00E44911" w:rsidP="00E44911">
                          <w:pPr>
                            <w:pStyle w:val="a5"/>
                            <w:bidi/>
                            <w:spacing w:after="0"/>
                            <w:jc w:val="center"/>
                            <w:rPr>
                              <w:rFonts w:ascii="Tahoma" w:hAnsi="Tahoma" w:cs="Tahoma"/>
                              <w:color w:val="222A35" w:themeColor="text2" w:themeShade="80"/>
                              <w:kern w:val="24"/>
                            </w:rPr>
                          </w:pPr>
                          <w:r w:rsidRPr="003A7580">
                            <w:rPr>
                              <w:rFonts w:ascii="Tahoma" w:eastAsia="Corbel" w:hAnsi="Tahoma" w:cs="Tahoma"/>
                              <w:color w:val="222A35" w:themeColor="text2" w:themeShade="80"/>
                              <w:kern w:val="24"/>
                              <w:rtl/>
                              <w:lang w:eastAsia="ar"/>
                            </w:rPr>
                            <w:t xml:space="preserve">أنت مدعو إلى: </w:t>
                          </w:r>
                          <w:r w:rsidRPr="003A7580">
                            <w:rPr>
                              <w:rFonts w:ascii="Tahoma" w:eastAsia="Corbel" w:hAnsi="Tahoma" w:cs="Tahoma"/>
                              <w:color w:val="222A35" w:themeColor="text2" w:themeShade="80"/>
                              <w:kern w:val="24"/>
                              <w:rtl/>
                              <w:lang w:eastAsia="ar"/>
                            </w:rPr>
                            <w:br/>
                            <w:t xml:space="preserve">يمكن وضع تفاصيل الحدث هنا. </w:t>
                          </w:r>
                          <w:r w:rsidRPr="003A7580">
                            <w:rPr>
                              <w:rFonts w:ascii="Tahoma" w:eastAsia="Corbel" w:hAnsi="Tahoma" w:cs="Tahoma"/>
                              <w:color w:val="222A35" w:themeColor="text2" w:themeShade="80"/>
                              <w:kern w:val="24"/>
                              <w:lang w:eastAsia="ar" w:bidi="en-US"/>
                            </w:rPr>
                            <w:t>Lorem ipsum dolor sit amet, consectetur adipiscing elit. Etiam aliquet eu mi quis lacinia. Ut fermentum a magna ut eleifend. Integer convallis suscipit ante eu varius</w:t>
                          </w:r>
                          <w:r w:rsidRPr="003A7580">
                            <w:rPr>
                              <w:rFonts w:ascii="Tahoma" w:eastAsia="Corbel" w:hAnsi="Tahoma" w:cs="Tahoma"/>
                              <w:color w:val="222A35" w:themeColor="text2" w:themeShade="80"/>
                              <w:kern w:val="24"/>
                              <w:rtl/>
                              <w:lang w:eastAsia="ar"/>
                            </w:rPr>
                            <w:t>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sectPr w:rsidR="00D11F53" w:rsidRPr="005D7ADB" w:rsidSect="009F716B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7765F" w14:textId="77777777" w:rsidR="0099314D" w:rsidRDefault="0099314D" w:rsidP="00D11F53">
      <w:pPr>
        <w:spacing w:after="0" w:line="240" w:lineRule="auto"/>
      </w:pPr>
      <w:r>
        <w:separator/>
      </w:r>
    </w:p>
  </w:endnote>
  <w:endnote w:type="continuationSeparator" w:id="0">
    <w:p w14:paraId="5926EBFD" w14:textId="77777777" w:rsidR="0099314D" w:rsidRDefault="0099314D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EEBEF" w14:textId="77777777" w:rsidR="0099314D" w:rsidRDefault="0099314D" w:rsidP="00D11F53">
      <w:pPr>
        <w:spacing w:after="0" w:line="240" w:lineRule="auto"/>
      </w:pPr>
      <w:r>
        <w:separator/>
      </w:r>
    </w:p>
  </w:footnote>
  <w:footnote w:type="continuationSeparator" w:id="0">
    <w:p w14:paraId="736C44AD" w14:textId="77777777" w:rsidR="0099314D" w:rsidRDefault="0099314D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D9B80" w14:textId="77777777" w:rsidR="00D11F53" w:rsidRDefault="00D11F53">
    <w:pPr>
      <w:pStyle w:val="a3"/>
      <w:bidi/>
    </w:pPr>
    <w:r w:rsidRPr="00D11F53">
      <w:rPr>
        <w:noProof/>
        <w:rtl/>
        <w:lang w:eastAsia="a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7A6CFBED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08976" cy="10185722"/>
              <wp:effectExtent l="0" t="0" r="26035" b="6350"/>
              <wp:wrapNone/>
              <wp:docPr id="2" name="مجموعة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7808976" cy="10185722"/>
                        <a:chOff x="0" y="1"/>
                        <a:chExt cx="7811483" cy="9569450"/>
                      </a:xfrm>
                    </wpg:grpSpPr>
                    <wps:wsp>
                      <wps:cNvPr id="1509" name="مستطيل 1509"/>
                      <wps:cNvSpPr/>
                      <wps:spPr>
                        <a:xfrm>
                          <a:off x="3902185" y="5012268"/>
                          <a:ext cx="3654384" cy="45571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المجموعة 1510"/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شكل حر: شكل 1511"/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المجموعة 1512"/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المجموعة 1513"/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شكل حر: شكل 1514"/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شكل حر: شكل 1515"/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شكل حر: شكل 1516"/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شكل حر: شكل 1517"/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شكل حر: شكل 1518"/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شكل حر: شكل 1519"/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شكل حر: شكل 1520"/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شكل حر: شكل 1521"/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المجموعة 1522"/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شكل حر: شكل 1523"/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شكل حر: شكل 1524"/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شكل حر: شكل 1525"/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شكل حر: شكل 1526"/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شكل حر: شكل 1527"/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شكل حر: شكل 1528"/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شكل حر: شكل 1529"/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شكل حر: شكل 1530"/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شكل حر: شكل 1531"/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المجموعة 1532"/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شكل حر: شكل 1533"/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شكل حر: شكل 1534"/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شكل حر: شكل 1535"/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شكل حر: شكل 1920"/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شكل حر: شكل 1921"/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شكل حر: شكل 1922"/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شكل حر: شكل 1923"/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شكل حر: شكل 1924"/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شكل حر: شكل 1925"/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المجموعة 1926"/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شكل حر: شكل 1927"/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شكل حر: شكل 1928"/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شكل حر: شكل 1929"/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شكل حر: شكل 1930"/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شكل حر: شكل 1931"/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شكل حر: شكل 1932"/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شكل حر: شكل 1933"/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شكل حر: شكل 1934"/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شكل حر: شكل 1935"/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شكل حر: شكل 1936"/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شكل حر: شكل 1937"/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شكل حر: شكل 1938"/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شكل حر: شكل 1939"/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شكل حر: شكل 1940"/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شكل حر: شكل 1941"/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شكل حر: شكل 1942"/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شكل حر: شكل 1943"/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شكل حر: شكل 1944"/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شكل حر: شكل 1945"/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شكل حر: شكل 1946"/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شكل حر: شكل 1947"/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شكل حر: شكل 1948"/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شكل حر: شكل 1950"/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شكل حر: شكل 1951"/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شكل حر: شكل 754"/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شكل حر: شكل 755"/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شكل حر: شكل 2240"/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شكل حر: شكل 2241"/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شكل حر: شكل 2242"/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شكل حر: شكل 2243"/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شكل حر: شكل 2244"/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شكل حر: شكل 2245"/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شكل حر: شكل 2246"/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شكل حر: شكل 2247"/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شكل حر: شكل 2248"/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مستطيل 2249"/>
                      <wps:cNvSpPr/>
                      <wps:spPr>
                        <a:xfrm>
                          <a:off x="3891536" y="1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المجموعة 2250"/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شكل حر: شكل 2251"/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المجموعة 2252"/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المجموعة 2253"/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شكل حر: شكل 2254"/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شكل حر: شكل 2255"/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شكل حر: شكل 2256"/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شكل حر: شكل 2257"/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شكل حر: شكل 2258"/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شكل حر: شكل 2259"/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شكل حر: شكل 2260"/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شكل حر: شكل 2261"/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المجموعة 2262"/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شكل حر: شكل 2263"/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شكل حر: شكل 2264"/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شكل حر: شكل 2265"/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شكل حر: شكل 2266"/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شكل حر: شكل 2267"/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شكل حر: شكل 2268"/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شكل حر: شكل 2269"/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شكل حر: شكل 2270"/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شكل حر: شكل 2272"/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المجموعة 2273"/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شكل حر: شكل 2274"/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شكل حر: شكل 2275"/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شكل حر: شكل 2276"/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شكل حر: شكل 2277"/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شكل حر: شكل 2278"/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شكل حر: شكل 2279"/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شكل حر: شكل 2280"/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شكل حر: شكل 2281"/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شكل حر: شكل 2282"/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المجموعة 2283"/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شكل حر: شكل 2284"/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شكل حر: شكل 2285"/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شكل حر: شكل 2286"/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شكل حر: شكل 2287"/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شكل حر: شكل 2288"/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شكل حر: شكل 2289"/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شكل حر: شكل 2290"/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شكل حر: شكل 2291"/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شكل حر: شكل 2292"/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شكل حر: شكل 2293"/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شكل حر: شكل 2294"/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شكل حر: شكل 2295"/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شكل حر: شكل 2296"/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شكل حر: شكل 2297"/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شكل حر: شكل 2298"/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شكل حر: شكل 2299"/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شكل حر: شكل 2300"/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شكل حر: شكل 2301"/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شكل حر: شكل 2302"/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شكل حر: شكل 2303"/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شكل حر: شكل 2304"/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شكل حر: شكل 2305"/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شكل حر: شكل 2306"/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شكل حر: شكل 2307"/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شكل حر: شكل 2308"/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شكل حر: شكل 2309"/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شكل حر: شكل 2310"/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شكل حر: شكل 2311"/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شكل حر: شكل 2312"/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شكل حر: شكل 2313"/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شكل حر: شكل 2314"/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شكل حر: شكل 2315"/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شكل حر: شكل 2316"/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شكل حر: شكل 2317"/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شكل حر: شكل 2318"/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رابط مستقيم 2319"/>
                      <wps:cNvCnPr>
                        <a:cxnSpLocks/>
                      </wps:cNvCnPr>
                      <wps:spPr>
                        <a:xfrm flipH="1">
                          <a:off x="0" y="4737669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47C99B" id="مجموعة 9" o:spid="_x0000_s1026" style="position:absolute;left:0;text-align:left;margin-left:0;margin-top:0;width:614.9pt;height:802.05pt;flip:x;z-index:251664384;mso-width-percent:1007;mso-top-percent:24;mso-position-horizontal:center;mso-position-horizontal-relative:page;mso-position-vertical-relative:page;mso-width-percent:1007;mso-top-percent:24" coordorigin="" coordsize="78114,95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">
              <v:rect id="مستطيل 1509" o:spid="_x0000_s1027" style="position:absolute;left:39021;top:50122;width:36544;height:45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المجموعة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شكل حر: شكل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المجموعة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المجموعة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شكل حر: شكل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شكل حر: شكل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شكل حر: شكل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شكل حر: شكل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شكل حر: شكل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شكل حر: شكل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شكل حر: شكل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شكل حر: شكل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المجموعة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شكل حر: شكل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شكل حر: شكل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شكل حر: شكل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شكل حر: شكل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شكل حر: شكل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شكل حر: شكل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شكل حر: شكل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شكل حر: شكل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شكل حر: شكل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المجموعة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شكل حر: شكل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شكل حر: شكل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شكل حر: شكل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شكل حر: شكل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شكل حر: شكل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شكل حر: شكل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شكل حر: شكل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شكل حر: شكل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شكل حر: شكل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المجموعة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شكل حر: شكل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شكل حر: شكل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شكل حر: شكل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شكل حر: شكل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شكل حر: شكل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شكل حر: شكل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شكل حر: شكل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شكل حر: شكل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شكل حر: شكل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شكل حر: شكل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شكل حر: شكل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شكل حر: شكل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شكل حر: شكل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شكل حر: شكل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شكل حر: شكل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شكل حر: شكل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شكل حر: شكل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شكل حر: شكل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شكل حر: شكل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شكل حر: شكل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شكل حر: شكل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شكل حر: شكل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شكل حر: شكل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شكل حر: شكل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شكل حر: شكل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شكل حر: شكل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شكل حر: شكل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شكل حر: شكل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شكل حر: شكل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شكل حر: شكل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شكل حر: شكل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شكل حر: شكل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شكل حر: شكل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شكل حر: شكل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شكل حر: شكل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مستطيل 2249" o:spid="_x0000_s1096" style="position:absolute;left:38915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المجموعة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شكل حر: شكل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المجموعة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المجموعة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شكل حر: شكل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شكل حر: شكل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شكل حر: شكل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شكل حر: شكل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شكل حر: شكل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شكل حر: شكل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شكل حر: شكل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شكل حر: شكل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المجموعة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شكل حر: شكل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شكل حر: شكل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شكل حر: شكل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شكل حر: شكل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شكل حر: شكل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شكل حر: شكل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شكل حر: شكل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شكل حر: شكل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شكل حر: شكل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المجموعة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شكل حر: شكل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شكل حر: شكل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شكل حر: شكل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شكل حر: شكل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شكل حر: شكل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شكل حر: شكل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شكل حر: شكل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شكل حر: شكل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شكل حر: شكل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المجموعة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شكل حر: شكل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شكل حر: شكل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شكل حر: شكل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شكل حر: شكل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شكل حر: شكل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شكل حر: شكل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شكل حر: شكل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شكل حر: شكل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شكل حر: شكل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شكل حر: شكل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شكل حر: شكل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شكل حر: شكل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شكل حر: شكل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شكل حر: شكل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شكل حر: شكل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شكل حر: شكل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شكل حر: شكل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شكل حر: شكل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شكل حر: شكل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شكل حر: شكل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شكل حر: شكل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شكل حر: شكل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شكل حر: شكل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شكل حر: شكل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شكل حر: شكل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شكل حر: شكل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شكل حر: شكل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شكل حر: شكل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شكل حر: شكل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شكل حر: شكل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شكل حر: شكل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شكل حر: شكل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شكل حر: شكل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شكل حر: شكل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شكل حر: شكل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رابط مستقيم 2319" o:spid="_x0000_s1165" style="position:absolute;flip:x;visibility:visible;mso-wrap-style:square" from="0,47376" to="78114,47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65109" w14:textId="6327CCAF" w:rsidR="00D11F53" w:rsidRDefault="00B26FC2">
    <w:pPr>
      <w:pStyle w:val="a3"/>
      <w:bidi/>
    </w:pPr>
    <w:r w:rsidRPr="00B26FC2">
      <w:rPr>
        <w:noProof/>
        <w:rtl/>
        <w:lang w:eastAsia="ar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71A9FE6D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6035" b="19050"/>
              <wp:wrapNone/>
              <wp:docPr id="1" name="المجموعة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مستطيل 3"/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مستطيل 4"/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المجموعة 5"/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شكل حر: الشكل 6"/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شكل حر: الشكل 7"/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شكل حر: الشكل 8"/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شكل حر: شكل 9"/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المجموعة 10"/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شكل حر: الشكل 11"/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شكل حر: شكل 29"/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شكل حر: شكل 44"/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شكل حر: شكل 57"/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رابط مستقيم 58"/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رابط مستقيم 59"/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رابط مستقيم 60"/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56CA6EAA" id="المجموعة 7" o:spid="_x0000_s1026" style="position:absolute;left:0;text-align:left;margin-left:0;margin-top:0;width:615.1pt;height:754pt;flip:x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">
              <v:rect id="مستطيل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مستطيل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المجموعة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شكل حر: الشكل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شكل حر: الشكل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شكل حر: الشكل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شكل حر: شكل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المجموعة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شكل حر: الشكل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شكل حر: شكل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شكل حر: شكل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شكل حر: شكل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رابط مستقيم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رابط مستقيم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رابط مستقيم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1626EB"/>
    <w:rsid w:val="00343A1C"/>
    <w:rsid w:val="00370ED4"/>
    <w:rsid w:val="003A7580"/>
    <w:rsid w:val="003B7E10"/>
    <w:rsid w:val="004B7AFA"/>
    <w:rsid w:val="005049ED"/>
    <w:rsid w:val="0054412F"/>
    <w:rsid w:val="005D634E"/>
    <w:rsid w:val="005D7ADB"/>
    <w:rsid w:val="00642969"/>
    <w:rsid w:val="00664205"/>
    <w:rsid w:val="007A292F"/>
    <w:rsid w:val="00931C0C"/>
    <w:rsid w:val="009446B7"/>
    <w:rsid w:val="0099314D"/>
    <w:rsid w:val="009C4675"/>
    <w:rsid w:val="009F716B"/>
    <w:rsid w:val="00B26FC2"/>
    <w:rsid w:val="00B9101E"/>
    <w:rsid w:val="00BB496F"/>
    <w:rsid w:val="00BE674F"/>
    <w:rsid w:val="00C819C9"/>
    <w:rsid w:val="00CF11DA"/>
    <w:rsid w:val="00D11F53"/>
    <w:rsid w:val="00DC700E"/>
    <w:rsid w:val="00E3791B"/>
    <w:rsid w:val="00E44911"/>
    <w:rsid w:val="00EB3782"/>
    <w:rsid w:val="00EE2DDC"/>
    <w:rsid w:val="00F1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ar-S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C4675"/>
    <w:rPr>
      <w:rFonts w:ascii="Tahoma" w:hAnsi="Tahoma" w:cs="Tahoma"/>
    </w:rPr>
  </w:style>
  <w:style w:type="paragraph" w:styleId="1">
    <w:name w:val="heading 1"/>
    <w:basedOn w:val="a"/>
    <w:next w:val="a"/>
    <w:link w:val="1Char"/>
    <w:uiPriority w:val="9"/>
    <w:qFormat/>
    <w:rsid w:val="009C4675"/>
    <w:pPr>
      <w:keepNext/>
      <w:keepLines/>
      <w:spacing w:before="240" w:after="0"/>
      <w:outlineLvl w:val="0"/>
    </w:pPr>
    <w:rPr>
      <w:rFonts w:eastAsiaTheme="majorEastAsia"/>
      <w:color w:val="A3134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semiHidden/>
    <w:rsid w:val="00E44911"/>
  </w:style>
  <w:style w:type="paragraph" w:styleId="a4">
    <w:name w:val="footer"/>
    <w:basedOn w:val="a"/>
    <w:link w:val="Char0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semiHidden/>
    <w:rsid w:val="00E44911"/>
  </w:style>
  <w:style w:type="paragraph" w:styleId="a5">
    <w:name w:val="Normal (Web)"/>
    <w:basedOn w:val="a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6">
    <w:name w:val="Subtle Emphasis"/>
    <w:uiPriority w:val="19"/>
    <w:qFormat/>
    <w:rsid w:val="009C4675"/>
    <w:rPr>
      <w:rFonts w:ascii="Tahoma" w:hAnsi="Tahoma" w:cs="Tahoma"/>
      <w:b w:val="0"/>
      <w:bCs w:val="0"/>
      <w:i/>
      <w:iCs/>
      <w:color w:val="FFFFFF" w:themeColor="background1"/>
      <w:kern w:val="24"/>
      <w:sz w:val="22"/>
      <w:szCs w:val="22"/>
      <w:lang w:val="en-ZA"/>
    </w:rPr>
  </w:style>
  <w:style w:type="paragraph" w:styleId="a7">
    <w:name w:val="Title"/>
    <w:basedOn w:val="a5"/>
    <w:next w:val="a"/>
    <w:link w:val="Char1"/>
    <w:uiPriority w:val="10"/>
    <w:qFormat/>
    <w:rsid w:val="009C4675"/>
    <w:pPr>
      <w:spacing w:before="0" w:beforeAutospacing="0" w:after="0" w:afterAutospacing="0"/>
      <w:jc w:val="center"/>
    </w:pPr>
    <w:rPr>
      <w:rFonts w:ascii="Tahoma" w:hAnsi="Tahoma" w:cs="Tahoma"/>
      <w:b/>
      <w:bCs/>
      <w:color w:val="FFFFFF" w:themeColor="background1"/>
      <w:kern w:val="24"/>
      <w:sz w:val="108"/>
      <w:szCs w:val="108"/>
      <w:lang w:val="en-ZA"/>
    </w:rPr>
  </w:style>
  <w:style w:type="character" w:customStyle="1" w:styleId="Char1">
    <w:name w:val="العنوان Char"/>
    <w:basedOn w:val="a0"/>
    <w:link w:val="a7"/>
    <w:uiPriority w:val="10"/>
    <w:rsid w:val="009C4675"/>
    <w:rPr>
      <w:rFonts w:ascii="Tahoma" w:eastAsiaTheme="minorEastAsia" w:hAnsi="Tahoma" w:cs="Tahoma"/>
      <w:b/>
      <w:bCs/>
      <w:color w:val="FFFFFF" w:themeColor="background1"/>
      <w:kern w:val="24"/>
      <w:sz w:val="108"/>
      <w:szCs w:val="108"/>
      <w:lang w:val="en-ZA"/>
    </w:rPr>
  </w:style>
  <w:style w:type="paragraph" w:styleId="a8">
    <w:name w:val="Subtitle"/>
    <w:basedOn w:val="a5"/>
    <w:next w:val="a"/>
    <w:link w:val="Char2"/>
    <w:uiPriority w:val="11"/>
    <w:qFormat/>
    <w:rsid w:val="009C4675"/>
    <w:pPr>
      <w:spacing w:before="0" w:beforeAutospacing="0" w:after="0" w:afterAutospacing="0"/>
      <w:jc w:val="center"/>
    </w:pPr>
    <w:rPr>
      <w:rFonts w:ascii="Tahoma" w:hAnsi="Tahoma" w:cs="Tahoma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Char2">
    <w:name w:val="عنوان فرعي Char"/>
    <w:basedOn w:val="a0"/>
    <w:link w:val="a8"/>
    <w:uiPriority w:val="11"/>
    <w:rsid w:val="009C4675"/>
    <w:rPr>
      <w:rFonts w:ascii="Tahoma" w:eastAsiaTheme="minorEastAsia" w:hAnsi="Tahoma" w:cs="Tahoma"/>
      <w:b/>
      <w:bCs/>
      <w:color w:val="FFFFFF" w:themeColor="background1"/>
      <w:kern w:val="24"/>
      <w:sz w:val="16"/>
      <w:szCs w:val="16"/>
      <w:lang w:val="en-ZA"/>
    </w:rPr>
  </w:style>
  <w:style w:type="character" w:styleId="a9">
    <w:name w:val="Placeholder Text"/>
    <w:basedOn w:val="a0"/>
    <w:uiPriority w:val="99"/>
    <w:semiHidden/>
    <w:rsid w:val="00BB496F"/>
    <w:rPr>
      <w:color w:val="808080"/>
    </w:rPr>
  </w:style>
  <w:style w:type="character" w:styleId="aa">
    <w:name w:val="Book Title"/>
    <w:basedOn w:val="a0"/>
    <w:uiPriority w:val="33"/>
    <w:semiHidden/>
    <w:qFormat/>
    <w:rsid w:val="00E44911"/>
    <w:rPr>
      <w:b/>
      <w:bCs/>
      <w:i/>
      <w:iCs/>
      <w:spacing w:val="5"/>
    </w:rPr>
  </w:style>
  <w:style w:type="paragraph" w:styleId="ab">
    <w:name w:val="No Spacing"/>
    <w:uiPriority w:val="1"/>
    <w:semiHidden/>
    <w:qFormat/>
    <w:rsid w:val="00E44911"/>
    <w:pPr>
      <w:spacing w:after="0" w:line="240" w:lineRule="auto"/>
    </w:pPr>
  </w:style>
  <w:style w:type="paragraph" w:styleId="ac">
    <w:name w:val="List Paragraph"/>
    <w:basedOn w:val="a"/>
    <w:uiPriority w:val="34"/>
    <w:semiHidden/>
    <w:qFormat/>
    <w:rsid w:val="00E44911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9C4675"/>
    <w:rPr>
      <w:rFonts w:ascii="Tahoma" w:eastAsiaTheme="majorEastAsia" w:hAnsi="Tahoma" w:cs="Tahoma"/>
      <w:color w:val="A3134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DocSecurity>0</DocSecurity>
  <Lines>1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8T18:12:00Z</dcterms:created>
  <dcterms:modified xsi:type="dcterms:W3CDTF">2020-05-19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